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3DB59" w14:textId="77777777" w:rsidR="00CB5073" w:rsidRPr="00C05955" w:rsidRDefault="00CB5073" w:rsidP="00C05822">
      <w:pPr>
        <w:pStyle w:val="StyleHeading1Hanging038"/>
        <w:rPr>
          <w:sz w:val="24"/>
          <w:szCs w:val="24"/>
        </w:rPr>
      </w:pPr>
      <w:r w:rsidRPr="00C05955">
        <w:rPr>
          <w:sz w:val="24"/>
          <w:szCs w:val="24"/>
        </w:rPr>
        <w:t>CHILDREN’S SERVICES COUNCIL</w:t>
      </w:r>
      <w:r w:rsidR="00E0750C" w:rsidRPr="00C05955">
        <w:rPr>
          <w:sz w:val="24"/>
          <w:szCs w:val="24"/>
        </w:rPr>
        <w:t xml:space="preserve"> </w:t>
      </w:r>
      <w:r w:rsidRPr="00C05955">
        <w:rPr>
          <w:sz w:val="24"/>
          <w:szCs w:val="24"/>
        </w:rPr>
        <w:t>OF BROWARD COUNTY</w:t>
      </w:r>
    </w:p>
    <w:p w14:paraId="5902BFC5" w14:textId="4B555DD1" w:rsidR="00DC7ACC" w:rsidRPr="00C05955" w:rsidRDefault="00CB5073" w:rsidP="002A5C79">
      <w:pPr>
        <w:pStyle w:val="StyleSubheadingHanging038"/>
        <w:rPr>
          <w:sz w:val="24"/>
          <w:szCs w:val="24"/>
        </w:rPr>
      </w:pPr>
      <w:r w:rsidRPr="00C05955">
        <w:rPr>
          <w:sz w:val="24"/>
          <w:szCs w:val="24"/>
        </w:rPr>
        <w:t>20</w:t>
      </w:r>
      <w:r w:rsidR="0036411D" w:rsidRPr="00C05955">
        <w:rPr>
          <w:sz w:val="24"/>
          <w:szCs w:val="24"/>
        </w:rPr>
        <w:t>2</w:t>
      </w:r>
      <w:r w:rsidR="008F5791">
        <w:rPr>
          <w:sz w:val="24"/>
          <w:szCs w:val="24"/>
        </w:rPr>
        <w:t>3</w:t>
      </w:r>
      <w:r w:rsidRPr="00C05955">
        <w:rPr>
          <w:sz w:val="24"/>
          <w:szCs w:val="24"/>
        </w:rPr>
        <w:t xml:space="preserve"> Council Meeting Calendar</w:t>
      </w:r>
    </w:p>
    <w:p w14:paraId="5983CB9F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January </w:t>
      </w:r>
      <w:r w:rsidR="008F5791">
        <w:rPr>
          <w:b w:val="0"/>
          <w:bCs w:val="0"/>
          <w:szCs w:val="24"/>
        </w:rPr>
        <w:t>19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, 9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3027718C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February </w:t>
      </w:r>
      <w:r w:rsidR="00175D95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6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, 9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743BD914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March </w:t>
      </w:r>
      <w:r w:rsidR="0036411D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6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, 9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3703D093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April </w:t>
      </w:r>
      <w:r w:rsidR="002A5C79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0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, 9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28655811" w14:textId="77777777" w:rsidR="00F80A9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/Budget Workshop, </w:t>
      </w:r>
      <w:r w:rsidR="00CB5073" w:rsidRPr="00EC0139">
        <w:rPr>
          <w:b w:val="0"/>
          <w:bCs w:val="0"/>
          <w:szCs w:val="24"/>
        </w:rPr>
        <w:t xml:space="preserve">Thursday, May </w:t>
      </w:r>
      <w:r w:rsidR="002A5C79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8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C33995" w:rsidRPr="00EC0139">
        <w:rPr>
          <w:b w:val="0"/>
          <w:bCs w:val="0"/>
          <w:szCs w:val="24"/>
        </w:rPr>
        <w:t xml:space="preserve">, </w:t>
      </w:r>
      <w:r w:rsidR="00175D95" w:rsidRPr="00EC0139">
        <w:rPr>
          <w:b w:val="0"/>
          <w:bCs w:val="0"/>
          <w:szCs w:val="24"/>
        </w:rPr>
        <w:t>9</w:t>
      </w:r>
      <w:r w:rsidR="00C33995" w:rsidRPr="00EC0139">
        <w:rPr>
          <w:b w:val="0"/>
          <w:bCs w:val="0"/>
          <w:szCs w:val="24"/>
        </w:rPr>
        <w:t>:</w:t>
      </w:r>
      <w:r w:rsidR="00175D95" w:rsidRPr="00EC0139">
        <w:rPr>
          <w:b w:val="0"/>
          <w:bCs w:val="0"/>
          <w:szCs w:val="24"/>
        </w:rPr>
        <w:t>0</w:t>
      </w:r>
      <w:r w:rsidR="00C33995" w:rsidRPr="00EC0139">
        <w:rPr>
          <w:b w:val="0"/>
          <w:bCs w:val="0"/>
          <w:szCs w:val="24"/>
        </w:rPr>
        <w:t>0a</w:t>
      </w:r>
      <w:r w:rsidR="00A07ACB" w:rsidRPr="00EC0139">
        <w:rPr>
          <w:b w:val="0"/>
          <w:bCs w:val="0"/>
          <w:szCs w:val="24"/>
        </w:rPr>
        <w:t>m</w:t>
      </w:r>
      <w:r w:rsidR="00C33995" w:rsidRPr="00EC0139">
        <w:rPr>
          <w:b w:val="0"/>
          <w:bCs w:val="0"/>
          <w:szCs w:val="24"/>
        </w:rPr>
        <w:t>-</w:t>
      </w:r>
      <w:r w:rsidR="00EF4B47" w:rsidRPr="00EC0139">
        <w:rPr>
          <w:b w:val="0"/>
          <w:bCs w:val="0"/>
          <w:szCs w:val="24"/>
        </w:rPr>
        <w:t>4</w:t>
      </w:r>
      <w:r w:rsidR="00C33995" w:rsidRPr="00EC0139">
        <w:rPr>
          <w:b w:val="0"/>
          <w:bCs w:val="0"/>
          <w:szCs w:val="24"/>
        </w:rPr>
        <w:t>:00pm</w:t>
      </w:r>
    </w:p>
    <w:p w14:paraId="52F054A6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June </w:t>
      </w:r>
      <w:r w:rsidR="0036411D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5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 xml:space="preserve">, </w:t>
      </w:r>
      <w:r w:rsidR="00F01388" w:rsidRPr="00EC0139">
        <w:rPr>
          <w:b w:val="0"/>
          <w:bCs w:val="0"/>
          <w:szCs w:val="24"/>
        </w:rPr>
        <w:t>9</w:t>
      </w:r>
      <w:r w:rsidRPr="00EC0139">
        <w:rPr>
          <w:b w:val="0"/>
          <w:bCs w:val="0"/>
          <w:szCs w:val="24"/>
        </w:rPr>
        <w:t>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68EC414A" w14:textId="77777777" w:rsidR="00F01388" w:rsidRPr="00EC0139" w:rsidRDefault="00F01388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>(</w:t>
      </w:r>
      <w:r w:rsidR="00EF4B47" w:rsidRPr="00EC0139">
        <w:rPr>
          <w:b w:val="0"/>
          <w:bCs w:val="0"/>
          <w:szCs w:val="24"/>
        </w:rPr>
        <w:t>Tentative</w:t>
      </w:r>
      <w:r w:rsidRPr="00EC0139">
        <w:rPr>
          <w:b w:val="0"/>
          <w:bCs w:val="0"/>
          <w:szCs w:val="24"/>
        </w:rPr>
        <w:t xml:space="preserve">) Council Meeting, Thursday, July </w:t>
      </w:r>
      <w:r w:rsidR="008711D5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0</w:t>
      </w:r>
      <w:r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, 9:30am (</w:t>
      </w:r>
      <w:r w:rsidR="00EF4B47" w:rsidRPr="00EC0139">
        <w:rPr>
          <w:b w:val="0"/>
          <w:bCs w:val="0"/>
          <w:szCs w:val="24"/>
        </w:rPr>
        <w:t>Tentative</w:t>
      </w:r>
      <w:r w:rsidRPr="00EC0139">
        <w:rPr>
          <w:b w:val="0"/>
          <w:bCs w:val="0"/>
          <w:szCs w:val="24"/>
        </w:rPr>
        <w:t>)</w:t>
      </w:r>
    </w:p>
    <w:p w14:paraId="4A919DAE" w14:textId="77777777" w:rsidR="00CB5073" w:rsidRPr="00EC0139" w:rsidRDefault="00F80A93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August </w:t>
      </w:r>
      <w:r w:rsidR="00175D95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7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 xml:space="preserve">, </w:t>
      </w:r>
      <w:r w:rsidR="00F01388" w:rsidRPr="00EC0139">
        <w:rPr>
          <w:b w:val="0"/>
          <w:bCs w:val="0"/>
          <w:szCs w:val="24"/>
        </w:rPr>
        <w:t>9</w:t>
      </w:r>
      <w:r w:rsidRPr="00EC0139">
        <w:rPr>
          <w:b w:val="0"/>
          <w:bCs w:val="0"/>
          <w:szCs w:val="24"/>
        </w:rPr>
        <w:t>:</w:t>
      </w:r>
      <w:r w:rsidR="00F01388" w:rsidRPr="00EC0139">
        <w:rPr>
          <w:b w:val="0"/>
          <w:bCs w:val="0"/>
          <w:szCs w:val="24"/>
        </w:rPr>
        <w:t>3</w:t>
      </w:r>
      <w:r w:rsidRPr="00EC0139">
        <w:rPr>
          <w:b w:val="0"/>
          <w:bCs w:val="0"/>
          <w:szCs w:val="24"/>
        </w:rPr>
        <w:t>0am</w:t>
      </w:r>
    </w:p>
    <w:p w14:paraId="4F5B0855" w14:textId="77777777" w:rsidR="008D7A70" w:rsidRPr="00EC0139" w:rsidRDefault="003332ED" w:rsidP="00C05955">
      <w:pPr>
        <w:pStyle w:val="StyleHanging038Right-069"/>
        <w:jc w:val="left"/>
        <w:rPr>
          <w:b w:val="0"/>
          <w:bCs w:val="0"/>
          <w:szCs w:val="24"/>
        </w:rPr>
      </w:pPr>
      <w:r>
        <w:rPr>
          <w:b w:val="0"/>
          <w:bCs w:val="0"/>
          <w:szCs w:val="24"/>
        </w:rPr>
        <w:t>*</w:t>
      </w:r>
      <w:r w:rsidR="00C0381B" w:rsidRPr="00EC0139">
        <w:rPr>
          <w:b w:val="0"/>
          <w:bCs w:val="0"/>
          <w:szCs w:val="24"/>
        </w:rPr>
        <w:t xml:space="preserve">(Tentative) </w:t>
      </w:r>
      <w:r w:rsidR="00F80A93" w:rsidRPr="00EC0139">
        <w:rPr>
          <w:b w:val="0"/>
          <w:bCs w:val="0"/>
          <w:szCs w:val="24"/>
        </w:rPr>
        <w:t>T.R.I.M. Public Hearing</w:t>
      </w:r>
      <w:r w:rsidR="00BD420E" w:rsidRPr="00EC0139">
        <w:rPr>
          <w:b w:val="0"/>
          <w:bCs w:val="0"/>
          <w:szCs w:val="24"/>
        </w:rPr>
        <w:t xml:space="preserve">, </w:t>
      </w:r>
      <w:r w:rsidR="00175D95" w:rsidRPr="00EC0139">
        <w:rPr>
          <w:b w:val="0"/>
          <w:bCs w:val="0"/>
          <w:szCs w:val="24"/>
        </w:rPr>
        <w:t>Thur</w:t>
      </w:r>
      <w:r w:rsidR="00867045" w:rsidRPr="00EC0139">
        <w:rPr>
          <w:b w:val="0"/>
          <w:bCs w:val="0"/>
          <w:szCs w:val="24"/>
        </w:rPr>
        <w:t>s</w:t>
      </w:r>
      <w:r w:rsidR="000C209C" w:rsidRPr="00EC0139">
        <w:rPr>
          <w:b w:val="0"/>
          <w:bCs w:val="0"/>
          <w:szCs w:val="24"/>
        </w:rPr>
        <w:t>day</w:t>
      </w:r>
      <w:r w:rsidR="008D7A70" w:rsidRPr="00EC0139">
        <w:rPr>
          <w:b w:val="0"/>
          <w:bCs w:val="0"/>
          <w:szCs w:val="24"/>
        </w:rPr>
        <w:t xml:space="preserve">, September </w:t>
      </w:r>
      <w:r w:rsidR="008F5791">
        <w:rPr>
          <w:b w:val="0"/>
          <w:bCs w:val="0"/>
          <w:szCs w:val="24"/>
        </w:rPr>
        <w:t>7</w:t>
      </w:r>
      <w:r w:rsidR="007625C4" w:rsidRPr="00EC0139">
        <w:rPr>
          <w:b w:val="0"/>
          <w:bCs w:val="0"/>
          <w:szCs w:val="24"/>
        </w:rPr>
        <w:t xml:space="preserve">, </w:t>
      </w:r>
      <w:r w:rsidR="008D7A70" w:rsidRPr="00EC0139">
        <w:rPr>
          <w:b w:val="0"/>
          <w:bCs w:val="0"/>
          <w:szCs w:val="24"/>
        </w:rPr>
        <w:t>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8D7A70" w:rsidRPr="00EC0139">
        <w:rPr>
          <w:b w:val="0"/>
          <w:bCs w:val="0"/>
          <w:szCs w:val="24"/>
        </w:rPr>
        <w:t>, 5:01pm</w:t>
      </w:r>
      <w:r w:rsidR="00EF4B47" w:rsidRPr="00EC0139">
        <w:rPr>
          <w:b w:val="0"/>
          <w:bCs w:val="0"/>
          <w:szCs w:val="24"/>
        </w:rPr>
        <w:t xml:space="preserve"> </w:t>
      </w:r>
      <w:r w:rsidR="00C0381B" w:rsidRPr="00EC0139">
        <w:rPr>
          <w:b w:val="0"/>
          <w:bCs w:val="0"/>
          <w:szCs w:val="24"/>
        </w:rPr>
        <w:t>(Tentative)</w:t>
      </w:r>
      <w:r>
        <w:rPr>
          <w:b w:val="0"/>
          <w:bCs w:val="0"/>
          <w:szCs w:val="24"/>
        </w:rPr>
        <w:t>*</w:t>
      </w:r>
    </w:p>
    <w:p w14:paraId="725B82D6" w14:textId="77777777" w:rsidR="008D7A70" w:rsidRPr="00EC0139" w:rsidRDefault="003332ED" w:rsidP="00C05955">
      <w:pPr>
        <w:pStyle w:val="StyleHanging038Right-069"/>
        <w:jc w:val="left"/>
        <w:rPr>
          <w:b w:val="0"/>
          <w:bCs w:val="0"/>
          <w:szCs w:val="24"/>
        </w:rPr>
      </w:pPr>
      <w:r>
        <w:rPr>
          <w:b w:val="0"/>
          <w:bCs w:val="0"/>
          <w:szCs w:val="24"/>
        </w:rPr>
        <w:t>*</w:t>
      </w:r>
      <w:r w:rsidR="00C0381B" w:rsidRPr="00EC0139">
        <w:rPr>
          <w:b w:val="0"/>
          <w:bCs w:val="0"/>
          <w:szCs w:val="24"/>
        </w:rPr>
        <w:t xml:space="preserve">(Tentative) </w:t>
      </w:r>
      <w:r w:rsidR="00B52080" w:rsidRPr="00EC0139">
        <w:rPr>
          <w:b w:val="0"/>
          <w:bCs w:val="0"/>
          <w:szCs w:val="24"/>
        </w:rPr>
        <w:t>C</w:t>
      </w:r>
      <w:r w:rsidR="00BD420E" w:rsidRPr="00EC0139">
        <w:rPr>
          <w:b w:val="0"/>
          <w:bCs w:val="0"/>
          <w:szCs w:val="24"/>
        </w:rPr>
        <w:t xml:space="preserve">ouncil Meeting, </w:t>
      </w:r>
      <w:r w:rsidR="00875F11" w:rsidRPr="00EC0139">
        <w:rPr>
          <w:b w:val="0"/>
          <w:bCs w:val="0"/>
          <w:szCs w:val="24"/>
        </w:rPr>
        <w:t>Thursday</w:t>
      </w:r>
      <w:r w:rsidR="008D7A70" w:rsidRPr="00EC0139">
        <w:rPr>
          <w:b w:val="0"/>
          <w:bCs w:val="0"/>
          <w:szCs w:val="24"/>
        </w:rPr>
        <w:t>, September</w:t>
      </w:r>
      <w:r w:rsidR="007625C4" w:rsidRPr="00EC0139">
        <w:rPr>
          <w:b w:val="0"/>
          <w:bCs w:val="0"/>
          <w:szCs w:val="24"/>
        </w:rPr>
        <w:t xml:space="preserve"> </w:t>
      </w:r>
      <w:r w:rsidR="00867045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1</w:t>
      </w:r>
      <w:r w:rsidR="008D7A70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BD420E" w:rsidRPr="00EC0139">
        <w:rPr>
          <w:b w:val="0"/>
          <w:bCs w:val="0"/>
          <w:szCs w:val="24"/>
        </w:rPr>
        <w:t xml:space="preserve">, </w:t>
      </w:r>
      <w:r w:rsidR="008D7A70" w:rsidRPr="00EC0139">
        <w:rPr>
          <w:b w:val="0"/>
          <w:bCs w:val="0"/>
          <w:szCs w:val="24"/>
        </w:rPr>
        <w:t>4:00pm</w:t>
      </w:r>
      <w:r w:rsidR="00C8182E" w:rsidRPr="00EC0139">
        <w:rPr>
          <w:b w:val="0"/>
          <w:bCs w:val="0"/>
          <w:szCs w:val="24"/>
        </w:rPr>
        <w:t xml:space="preserve"> </w:t>
      </w:r>
      <w:r w:rsidR="00C0381B" w:rsidRPr="00EC0139">
        <w:rPr>
          <w:b w:val="0"/>
          <w:bCs w:val="0"/>
          <w:szCs w:val="24"/>
        </w:rPr>
        <w:t>(Tentative)</w:t>
      </w:r>
      <w:r>
        <w:rPr>
          <w:b w:val="0"/>
          <w:bCs w:val="0"/>
          <w:szCs w:val="24"/>
        </w:rPr>
        <w:t>*</w:t>
      </w:r>
    </w:p>
    <w:p w14:paraId="3BB74367" w14:textId="77777777" w:rsidR="00C33995" w:rsidRPr="00EC0139" w:rsidRDefault="003332ED" w:rsidP="00C05955">
      <w:pPr>
        <w:pStyle w:val="StyleHanging038Right-069"/>
        <w:jc w:val="left"/>
        <w:rPr>
          <w:b w:val="0"/>
          <w:bCs w:val="0"/>
          <w:szCs w:val="24"/>
        </w:rPr>
      </w:pPr>
      <w:r>
        <w:rPr>
          <w:b w:val="0"/>
          <w:bCs w:val="0"/>
          <w:szCs w:val="24"/>
        </w:rPr>
        <w:t>*</w:t>
      </w:r>
      <w:r w:rsidR="00C0381B" w:rsidRPr="00EC0139">
        <w:rPr>
          <w:b w:val="0"/>
          <w:bCs w:val="0"/>
          <w:szCs w:val="24"/>
        </w:rPr>
        <w:t xml:space="preserve">(Tentative) </w:t>
      </w:r>
      <w:r w:rsidR="00BD420E" w:rsidRPr="00EC0139">
        <w:rPr>
          <w:b w:val="0"/>
          <w:bCs w:val="0"/>
          <w:szCs w:val="24"/>
        </w:rPr>
        <w:t xml:space="preserve">T.R.I.M. Public Hearing, </w:t>
      </w:r>
      <w:r w:rsidR="00875F11" w:rsidRPr="00EC0139">
        <w:rPr>
          <w:b w:val="0"/>
          <w:bCs w:val="0"/>
          <w:szCs w:val="24"/>
        </w:rPr>
        <w:t>Thurs</w:t>
      </w:r>
      <w:r w:rsidR="00C116D7" w:rsidRPr="00EC0139">
        <w:rPr>
          <w:b w:val="0"/>
          <w:bCs w:val="0"/>
          <w:szCs w:val="24"/>
        </w:rPr>
        <w:t>day</w:t>
      </w:r>
      <w:r w:rsidR="00C33995" w:rsidRPr="00EC0139">
        <w:rPr>
          <w:b w:val="0"/>
          <w:bCs w:val="0"/>
          <w:szCs w:val="24"/>
        </w:rPr>
        <w:t>, September</w:t>
      </w:r>
      <w:r w:rsidR="00112F69" w:rsidRPr="00EC0139">
        <w:rPr>
          <w:b w:val="0"/>
          <w:bCs w:val="0"/>
          <w:szCs w:val="24"/>
        </w:rPr>
        <w:t xml:space="preserve"> </w:t>
      </w:r>
      <w:r w:rsidR="00867045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1</w:t>
      </w:r>
      <w:r w:rsidR="00C33995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BD420E" w:rsidRPr="00EC0139">
        <w:rPr>
          <w:b w:val="0"/>
          <w:bCs w:val="0"/>
          <w:szCs w:val="24"/>
        </w:rPr>
        <w:t>, 5:01pm</w:t>
      </w:r>
      <w:r w:rsidR="0036411D" w:rsidRPr="00EC0139">
        <w:rPr>
          <w:b w:val="0"/>
          <w:bCs w:val="0"/>
          <w:szCs w:val="24"/>
        </w:rPr>
        <w:t xml:space="preserve"> </w:t>
      </w:r>
      <w:r w:rsidR="00C0381B" w:rsidRPr="00EC0139">
        <w:rPr>
          <w:b w:val="0"/>
          <w:bCs w:val="0"/>
          <w:szCs w:val="24"/>
        </w:rPr>
        <w:t>(Tentative)</w:t>
      </w:r>
      <w:r>
        <w:rPr>
          <w:b w:val="0"/>
          <w:bCs w:val="0"/>
          <w:szCs w:val="24"/>
        </w:rPr>
        <w:t>*</w:t>
      </w:r>
    </w:p>
    <w:p w14:paraId="00A1A368" w14:textId="77777777" w:rsidR="00CB5073" w:rsidRPr="00EC0139" w:rsidRDefault="00BD420E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October </w:t>
      </w:r>
      <w:r w:rsidR="008F5791">
        <w:rPr>
          <w:b w:val="0"/>
          <w:bCs w:val="0"/>
          <w:szCs w:val="24"/>
        </w:rPr>
        <w:t>19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 xml:space="preserve">, </w:t>
      </w:r>
      <w:r w:rsidR="00F01388" w:rsidRPr="00EC0139">
        <w:rPr>
          <w:b w:val="0"/>
          <w:bCs w:val="0"/>
          <w:szCs w:val="24"/>
        </w:rPr>
        <w:t>9</w:t>
      </w:r>
      <w:r w:rsidR="00F80A93" w:rsidRPr="00EC0139">
        <w:rPr>
          <w:b w:val="0"/>
          <w:bCs w:val="0"/>
          <w:szCs w:val="24"/>
        </w:rPr>
        <w:t>:</w:t>
      </w:r>
      <w:r w:rsidR="00F01388" w:rsidRPr="00EC0139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>0am</w:t>
      </w:r>
    </w:p>
    <w:p w14:paraId="54069037" w14:textId="77777777" w:rsidR="00CB5073" w:rsidRPr="00EC0139" w:rsidRDefault="00BD420E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November </w:t>
      </w:r>
      <w:r w:rsidR="0036411D" w:rsidRPr="00EC0139">
        <w:rPr>
          <w:b w:val="0"/>
          <w:bCs w:val="0"/>
          <w:szCs w:val="24"/>
        </w:rPr>
        <w:t>1</w:t>
      </w:r>
      <w:r w:rsidR="008F5791">
        <w:rPr>
          <w:b w:val="0"/>
          <w:bCs w:val="0"/>
          <w:szCs w:val="24"/>
        </w:rPr>
        <w:t>6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 xml:space="preserve">, </w:t>
      </w:r>
      <w:r w:rsidR="00F01388" w:rsidRPr="00EC0139">
        <w:rPr>
          <w:b w:val="0"/>
          <w:bCs w:val="0"/>
          <w:szCs w:val="24"/>
        </w:rPr>
        <w:t>9</w:t>
      </w:r>
      <w:r w:rsidR="00F80A93" w:rsidRPr="00EC0139">
        <w:rPr>
          <w:b w:val="0"/>
          <w:bCs w:val="0"/>
          <w:szCs w:val="24"/>
        </w:rPr>
        <w:t>:</w:t>
      </w:r>
      <w:r w:rsidR="00F01388" w:rsidRPr="00EC0139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>0am</w:t>
      </w:r>
    </w:p>
    <w:p w14:paraId="1AD77A1B" w14:textId="77777777" w:rsidR="00CB5073" w:rsidRPr="00EC0139" w:rsidRDefault="002D7468" w:rsidP="00C05955">
      <w:pPr>
        <w:pStyle w:val="StyleHanging038Right-069"/>
        <w:jc w:val="left"/>
        <w:rPr>
          <w:b w:val="0"/>
          <w:bCs w:val="0"/>
          <w:szCs w:val="24"/>
        </w:rPr>
      </w:pPr>
      <w:r w:rsidRPr="00EC0139">
        <w:rPr>
          <w:b w:val="0"/>
          <w:bCs w:val="0"/>
          <w:szCs w:val="24"/>
        </w:rPr>
        <w:t xml:space="preserve">(Tentative) </w:t>
      </w:r>
      <w:r w:rsidR="00BD420E" w:rsidRPr="00EC0139">
        <w:rPr>
          <w:b w:val="0"/>
          <w:bCs w:val="0"/>
          <w:szCs w:val="24"/>
        </w:rPr>
        <w:t xml:space="preserve">Council Meeting, </w:t>
      </w:r>
      <w:r w:rsidR="00CB5073" w:rsidRPr="00EC0139">
        <w:rPr>
          <w:b w:val="0"/>
          <w:bCs w:val="0"/>
          <w:szCs w:val="24"/>
        </w:rPr>
        <w:t xml:space="preserve">Thursday, December </w:t>
      </w:r>
      <w:r w:rsidR="008F5791">
        <w:rPr>
          <w:b w:val="0"/>
          <w:bCs w:val="0"/>
          <w:szCs w:val="24"/>
        </w:rPr>
        <w:t>21</w:t>
      </w:r>
      <w:r w:rsidR="00CB5073" w:rsidRPr="00EC0139">
        <w:rPr>
          <w:b w:val="0"/>
          <w:bCs w:val="0"/>
          <w:szCs w:val="24"/>
        </w:rPr>
        <w:t>, 20</w:t>
      </w:r>
      <w:r w:rsidR="0036411D" w:rsidRPr="00EC0139">
        <w:rPr>
          <w:b w:val="0"/>
          <w:bCs w:val="0"/>
          <w:szCs w:val="24"/>
        </w:rPr>
        <w:t>2</w:t>
      </w:r>
      <w:r w:rsidR="008F5791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 xml:space="preserve">, </w:t>
      </w:r>
      <w:r w:rsidR="00F01388" w:rsidRPr="00EC0139">
        <w:rPr>
          <w:b w:val="0"/>
          <w:bCs w:val="0"/>
          <w:szCs w:val="24"/>
        </w:rPr>
        <w:t>9</w:t>
      </w:r>
      <w:r w:rsidR="00F80A93" w:rsidRPr="00EC0139">
        <w:rPr>
          <w:b w:val="0"/>
          <w:bCs w:val="0"/>
          <w:szCs w:val="24"/>
        </w:rPr>
        <w:t>:</w:t>
      </w:r>
      <w:r w:rsidR="00F01388" w:rsidRPr="00EC0139">
        <w:rPr>
          <w:b w:val="0"/>
          <w:bCs w:val="0"/>
          <w:szCs w:val="24"/>
        </w:rPr>
        <w:t>3</w:t>
      </w:r>
      <w:r w:rsidR="00F80A93" w:rsidRPr="00EC0139">
        <w:rPr>
          <w:b w:val="0"/>
          <w:bCs w:val="0"/>
          <w:szCs w:val="24"/>
        </w:rPr>
        <w:t>0am</w:t>
      </w:r>
      <w:r w:rsidRPr="00EC0139">
        <w:rPr>
          <w:b w:val="0"/>
          <w:bCs w:val="0"/>
          <w:szCs w:val="24"/>
        </w:rPr>
        <w:t xml:space="preserve"> (Tentative)</w:t>
      </w:r>
    </w:p>
    <w:p w14:paraId="577420DE" w14:textId="77777777" w:rsidR="00C33995" w:rsidRPr="00C05955" w:rsidRDefault="00C33995" w:rsidP="00F85C5D">
      <w:pPr>
        <w:pStyle w:val="StyleNormalItalicLeft-056Firstline006Right-0"/>
        <w:ind w:left="-720" w:firstLine="0"/>
        <w:rPr>
          <w:i w:val="0"/>
          <w:iCs w:val="0"/>
          <w:szCs w:val="24"/>
        </w:rPr>
      </w:pPr>
      <w:r w:rsidRPr="00C05955">
        <w:rPr>
          <w:i w:val="0"/>
          <w:iCs w:val="0"/>
          <w:szCs w:val="24"/>
        </w:rPr>
        <w:t>Please Note</w:t>
      </w:r>
      <w:r w:rsidR="0042392F" w:rsidRPr="00C05955">
        <w:rPr>
          <w:i w:val="0"/>
          <w:iCs w:val="0"/>
          <w:szCs w:val="24"/>
        </w:rPr>
        <w:t>:</w:t>
      </w:r>
    </w:p>
    <w:p w14:paraId="1D1DD44B" w14:textId="77777777" w:rsidR="00BE38AE" w:rsidRPr="00C05955" w:rsidRDefault="00BE38AE" w:rsidP="00F85C5D">
      <w:pPr>
        <w:pStyle w:val="StyleNormalItalicLeft-056Firstline006Right-0"/>
        <w:ind w:left="-720" w:firstLine="0"/>
        <w:rPr>
          <w:i w:val="0"/>
          <w:iCs w:val="0"/>
          <w:szCs w:val="24"/>
        </w:rPr>
      </w:pPr>
      <w:r w:rsidRPr="00C05955">
        <w:rPr>
          <w:i w:val="0"/>
          <w:iCs w:val="0"/>
          <w:szCs w:val="24"/>
        </w:rPr>
        <w:t>*September meetings are subject to change due to any public hearing date conflict with Broward</w:t>
      </w:r>
      <w:r w:rsidR="00436ED7" w:rsidRPr="00C05955">
        <w:rPr>
          <w:i w:val="0"/>
          <w:iCs w:val="0"/>
          <w:szCs w:val="24"/>
        </w:rPr>
        <w:t xml:space="preserve"> </w:t>
      </w:r>
      <w:r w:rsidRPr="00C05955">
        <w:rPr>
          <w:i w:val="0"/>
          <w:iCs w:val="0"/>
          <w:szCs w:val="24"/>
        </w:rPr>
        <w:t xml:space="preserve">County or School Board of Broward County schedules. If the above </w:t>
      </w:r>
      <w:r w:rsidR="003E14F6" w:rsidRPr="00C05955">
        <w:rPr>
          <w:i w:val="0"/>
          <w:iCs w:val="0"/>
          <w:szCs w:val="24"/>
        </w:rPr>
        <w:t xml:space="preserve">September </w:t>
      </w:r>
      <w:r w:rsidRPr="00C05955">
        <w:rPr>
          <w:i w:val="0"/>
          <w:iCs w:val="0"/>
          <w:szCs w:val="24"/>
        </w:rPr>
        <w:t>dates change, an updated calendar will be distributed to Members and posted on the CSC website (</w:t>
      </w:r>
      <w:hyperlink w:history="1">
        <w:r w:rsidR="00541B69" w:rsidRPr="00C05955">
          <w:rPr>
            <w:rStyle w:val="Hyperlink"/>
            <w:rFonts w:cs="Arial"/>
            <w:i w:val="0"/>
            <w:iCs w:val="0"/>
            <w:szCs w:val="24"/>
          </w:rPr>
          <w:t>www.cscbroward.org)</w:t>
        </w:r>
        <w:r w:rsidR="00541B69" w:rsidRPr="00C05955">
          <w:rPr>
            <w:rStyle w:val="Hyperlink"/>
            <w:rFonts w:cs="Arial"/>
            <w:i w:val="0"/>
            <w:iCs w:val="0"/>
            <w:color w:val="auto"/>
            <w:szCs w:val="24"/>
            <w:u w:val="none"/>
          </w:rPr>
          <w:t>. All other meetings are also subject to change and CSC website should be consulted.*</w:t>
        </w:r>
      </w:hyperlink>
    </w:p>
    <w:p w14:paraId="1C660D73" w14:textId="77777777" w:rsidR="00DB7B52" w:rsidRPr="00C05955" w:rsidRDefault="00DB7B52" w:rsidP="00F85C5D">
      <w:pPr>
        <w:pStyle w:val="StyleNormalItalicLeft-056Firstline006Right-0"/>
        <w:ind w:left="-720" w:firstLine="0"/>
        <w:rPr>
          <w:i w:val="0"/>
          <w:iCs w:val="0"/>
          <w:szCs w:val="24"/>
        </w:rPr>
      </w:pPr>
      <w:r w:rsidRPr="00C05955">
        <w:rPr>
          <w:i w:val="0"/>
          <w:iCs w:val="0"/>
          <w:szCs w:val="24"/>
        </w:rPr>
        <w:t>All meetings will be held at the CSC Office, 6600 W. Commercial Blvd., Lauderhill, FL  33319</w:t>
      </w:r>
      <w:r w:rsidR="001B1D8F">
        <w:rPr>
          <w:i w:val="0"/>
          <w:iCs w:val="0"/>
          <w:szCs w:val="24"/>
        </w:rPr>
        <w:t>.</w:t>
      </w:r>
    </w:p>
    <w:p w14:paraId="121EC434" w14:textId="77777777" w:rsidR="00192C6E" w:rsidRDefault="0072324B" w:rsidP="00192C6E">
      <w:pPr>
        <w:pStyle w:val="StyleNormalItalicLeft-056Firstline006Right-0"/>
        <w:ind w:left="-720" w:firstLine="0"/>
        <w:rPr>
          <w:i w:val="0"/>
          <w:iCs w:val="0"/>
          <w:szCs w:val="24"/>
        </w:rPr>
      </w:pPr>
      <w:r w:rsidRPr="00C05955">
        <w:rPr>
          <w:i w:val="0"/>
          <w:iCs w:val="0"/>
          <w:szCs w:val="24"/>
        </w:rPr>
        <w:t xml:space="preserve">Council meeting packet information will be posted on the website, </w:t>
      </w:r>
      <w:hyperlink r:id="rId10" w:history="1">
        <w:r w:rsidRPr="00C05955">
          <w:rPr>
            <w:rStyle w:val="Hyperlink"/>
            <w:rFonts w:cs="Arial"/>
            <w:i w:val="0"/>
            <w:iCs w:val="0"/>
            <w:szCs w:val="24"/>
          </w:rPr>
          <w:t>www.cscbroward.org</w:t>
        </w:r>
      </w:hyperlink>
      <w:r w:rsidRPr="00C05955">
        <w:rPr>
          <w:i w:val="0"/>
          <w:iCs w:val="0"/>
          <w:szCs w:val="24"/>
        </w:rPr>
        <w:t xml:space="preserve">, </w:t>
      </w:r>
      <w:r w:rsidR="003332ED">
        <w:rPr>
          <w:i w:val="0"/>
          <w:iCs w:val="0"/>
          <w:szCs w:val="24"/>
        </w:rPr>
        <w:t xml:space="preserve">by the Monday </w:t>
      </w:r>
      <w:r w:rsidRPr="00C05955">
        <w:rPr>
          <w:i w:val="0"/>
          <w:iCs w:val="0"/>
          <w:szCs w:val="24"/>
        </w:rPr>
        <w:t>before each meeting.</w:t>
      </w:r>
      <w:r w:rsidR="007879CE" w:rsidRPr="00C05955">
        <w:rPr>
          <w:i w:val="0"/>
          <w:iCs w:val="0"/>
          <w:szCs w:val="24"/>
        </w:rPr>
        <w:t xml:space="preserve"> Only the agenda will be available at the meeting.</w:t>
      </w:r>
    </w:p>
    <w:p w14:paraId="4159C70C" w14:textId="77777777" w:rsidR="00192C6E" w:rsidRPr="00192C6E" w:rsidRDefault="00192C6E" w:rsidP="00A219E9">
      <w:pPr>
        <w:pStyle w:val="StyleNormalItalicLeft-056Firstline006Right-0"/>
        <w:ind w:left="-720" w:right="0" w:firstLine="0"/>
        <w:rPr>
          <w:i w:val="0"/>
          <w:iCs w:val="0"/>
          <w:szCs w:val="24"/>
        </w:rPr>
      </w:pPr>
      <w:r w:rsidRPr="00192C6E">
        <w:rPr>
          <w:rFonts w:cs="Arial"/>
          <w:i w:val="0"/>
          <w:iCs w:val="0"/>
        </w:rPr>
        <w:t>P</w:t>
      </w:r>
      <w:r w:rsidRPr="00192C6E">
        <w:rPr>
          <w:rFonts w:cs="Arial"/>
          <w:i w:val="0"/>
          <w:iCs w:val="0"/>
          <w:szCs w:val="24"/>
        </w:rPr>
        <w:t xml:space="preserve">lease complete this form </w:t>
      </w:r>
      <w:hyperlink r:id="rId11" w:history="1">
        <w:r w:rsidRPr="00192C6E">
          <w:rPr>
            <w:rStyle w:val="Hyperlink"/>
            <w:rFonts w:cs="Arial"/>
            <w:i w:val="0"/>
            <w:iCs w:val="0"/>
            <w:szCs w:val="24"/>
          </w:rPr>
          <w:t>https://bit.ly/3nbSwe9</w:t>
        </w:r>
      </w:hyperlink>
      <w:r w:rsidRPr="00192C6E">
        <w:rPr>
          <w:rFonts w:cs="Arial"/>
          <w:i w:val="0"/>
          <w:iCs w:val="0"/>
          <w:szCs w:val="24"/>
        </w:rPr>
        <w:t xml:space="preserve"> for ASL interpreter requests. For all other requests for special accommodations, please reach out to Shae Williams at (954) 377-1667 or </w:t>
      </w:r>
      <w:hyperlink r:id="rId12" w:history="1">
        <w:r w:rsidRPr="00192C6E">
          <w:rPr>
            <w:rStyle w:val="Hyperlink"/>
            <w:rFonts w:cs="Arial"/>
            <w:i w:val="0"/>
            <w:iCs w:val="0"/>
            <w:szCs w:val="24"/>
          </w:rPr>
          <w:t>shwilliams@cscbroward.org</w:t>
        </w:r>
      </w:hyperlink>
      <w:r w:rsidRPr="00192C6E">
        <w:rPr>
          <w:rFonts w:cs="Arial"/>
          <w:i w:val="0"/>
          <w:iCs w:val="0"/>
          <w:szCs w:val="24"/>
        </w:rPr>
        <w:t xml:space="preserve"> at least one week in advance so that proper arrangements can be made.</w:t>
      </w:r>
    </w:p>
    <w:p w14:paraId="2C35EE21" w14:textId="77777777" w:rsidR="008B70A7" w:rsidRPr="00C05955" w:rsidRDefault="008B70A7" w:rsidP="00192C6E">
      <w:pPr>
        <w:pStyle w:val="StyleNormalItalicLeft-056Firstline006Right-0"/>
        <w:spacing w:after="240"/>
        <w:ind w:left="-720" w:firstLine="0"/>
        <w:rPr>
          <w:i w:val="0"/>
          <w:iCs w:val="0"/>
          <w:szCs w:val="24"/>
        </w:rPr>
      </w:pPr>
      <w:r w:rsidRPr="00C05955">
        <w:rPr>
          <w:i w:val="0"/>
          <w:iCs w:val="0"/>
          <w:szCs w:val="24"/>
        </w:rPr>
        <w:t xml:space="preserve">If you have questions or need additional information, please contact Amy </w:t>
      </w:r>
      <w:r w:rsidR="0086739C" w:rsidRPr="00C05955">
        <w:rPr>
          <w:i w:val="0"/>
          <w:iCs w:val="0"/>
          <w:szCs w:val="24"/>
        </w:rPr>
        <w:t>Jacques</w:t>
      </w:r>
      <w:r w:rsidRPr="00C05955">
        <w:rPr>
          <w:i w:val="0"/>
          <w:iCs w:val="0"/>
          <w:szCs w:val="24"/>
        </w:rPr>
        <w:t xml:space="preserve"> at (954) 377-1675.</w:t>
      </w:r>
    </w:p>
    <w:sectPr w:rsidR="008B70A7" w:rsidRPr="00C05955" w:rsidSect="00A219E9">
      <w:footerReference w:type="default" r:id="rId13"/>
      <w:pgSz w:w="12240" w:h="15840" w:code="1"/>
      <w:pgMar w:top="806" w:right="1440" w:bottom="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D2C16" w14:textId="77777777" w:rsidR="007D3F06" w:rsidRDefault="007D3F06" w:rsidP="002C7398">
      <w:r>
        <w:separator/>
      </w:r>
    </w:p>
  </w:endnote>
  <w:endnote w:type="continuationSeparator" w:id="0">
    <w:p w14:paraId="36AED1BC" w14:textId="77777777" w:rsidR="007D3F06" w:rsidRDefault="007D3F06" w:rsidP="002C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81CBE" w14:textId="79684914" w:rsidR="00C9288F" w:rsidRPr="00C9288F" w:rsidRDefault="00C9288F" w:rsidP="00A219E9">
    <w:pPr>
      <w:pStyle w:val="Footer"/>
      <w:ind w:left="-720"/>
      <w:jc w:val="left"/>
      <w:rPr>
        <w:b w:val="0"/>
        <w:bCs/>
        <w:sz w:val="16"/>
        <w:szCs w:val="16"/>
      </w:rPr>
    </w:pPr>
    <w:r w:rsidRPr="00C9288F">
      <w:rPr>
        <w:b w:val="0"/>
        <w:bCs/>
        <w:sz w:val="16"/>
        <w:szCs w:val="16"/>
      </w:rPr>
      <w:fldChar w:fldCharType="begin"/>
    </w:r>
    <w:r w:rsidRPr="00C9288F">
      <w:rPr>
        <w:b w:val="0"/>
        <w:bCs/>
        <w:sz w:val="16"/>
        <w:szCs w:val="16"/>
      </w:rPr>
      <w:instrText xml:space="preserve"> FILENAME \p \* MERGEFORMAT </w:instrText>
    </w:r>
    <w:r w:rsidRPr="00C9288F">
      <w:rPr>
        <w:b w:val="0"/>
        <w:bCs/>
        <w:sz w:val="16"/>
        <w:szCs w:val="16"/>
      </w:rPr>
      <w:fldChar w:fldCharType="separate"/>
    </w:r>
    <w:r w:rsidRPr="00C9288F">
      <w:rPr>
        <w:b w:val="0"/>
        <w:bCs/>
        <w:noProof/>
        <w:sz w:val="16"/>
        <w:szCs w:val="16"/>
      </w:rPr>
      <w:t>https://browardcsc.sharepoint.com/sites/CSCNET/Executive/Council Docs/Council Meetings/FY22-23/October 2022/Council Mtg Calendar 2023.docx</w:t>
    </w:r>
    <w:r w:rsidRPr="00C9288F">
      <w:rPr>
        <w:b w:val="0"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E0146" w14:textId="77777777" w:rsidR="007D3F06" w:rsidRDefault="007D3F06" w:rsidP="002C7398">
      <w:r>
        <w:separator/>
      </w:r>
    </w:p>
  </w:footnote>
  <w:footnote w:type="continuationSeparator" w:id="0">
    <w:p w14:paraId="679307F8" w14:textId="77777777" w:rsidR="007D3F06" w:rsidRDefault="007D3F06" w:rsidP="002C73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jUzNbM0MzMxNjZS0lEKTi0uzszPAykwrgUA9G2pzCwAAAA="/>
  </w:docVars>
  <w:rsids>
    <w:rsidRoot w:val="00CB5073"/>
    <w:rsid w:val="00001D2E"/>
    <w:rsid w:val="000044ED"/>
    <w:rsid w:val="00013CF0"/>
    <w:rsid w:val="000169ED"/>
    <w:rsid w:val="000203C1"/>
    <w:rsid w:val="0002217E"/>
    <w:rsid w:val="00047CE2"/>
    <w:rsid w:val="000515BF"/>
    <w:rsid w:val="0005193F"/>
    <w:rsid w:val="00051A23"/>
    <w:rsid w:val="00066EBE"/>
    <w:rsid w:val="000706AA"/>
    <w:rsid w:val="000746C6"/>
    <w:rsid w:val="000772BE"/>
    <w:rsid w:val="00083FC6"/>
    <w:rsid w:val="000849D5"/>
    <w:rsid w:val="00090380"/>
    <w:rsid w:val="00094C91"/>
    <w:rsid w:val="000A55FD"/>
    <w:rsid w:val="000B5F3A"/>
    <w:rsid w:val="000C209C"/>
    <w:rsid w:val="000C77B7"/>
    <w:rsid w:val="000D1BB7"/>
    <w:rsid w:val="000D2A96"/>
    <w:rsid w:val="000D3DF1"/>
    <w:rsid w:val="000E191E"/>
    <w:rsid w:val="000F0A1B"/>
    <w:rsid w:val="000F33DB"/>
    <w:rsid w:val="000F3C03"/>
    <w:rsid w:val="00105C20"/>
    <w:rsid w:val="00112F69"/>
    <w:rsid w:val="0013353C"/>
    <w:rsid w:val="0013429D"/>
    <w:rsid w:val="00151890"/>
    <w:rsid w:val="00166426"/>
    <w:rsid w:val="00172B2C"/>
    <w:rsid w:val="001757DC"/>
    <w:rsid w:val="00175D95"/>
    <w:rsid w:val="00177761"/>
    <w:rsid w:val="001903D3"/>
    <w:rsid w:val="00192C6E"/>
    <w:rsid w:val="001A5AB3"/>
    <w:rsid w:val="001A78A0"/>
    <w:rsid w:val="001A7B18"/>
    <w:rsid w:val="001B1D8F"/>
    <w:rsid w:val="001D242E"/>
    <w:rsid w:val="002013E7"/>
    <w:rsid w:val="00205916"/>
    <w:rsid w:val="00215A95"/>
    <w:rsid w:val="00216471"/>
    <w:rsid w:val="002255FF"/>
    <w:rsid w:val="002258A3"/>
    <w:rsid w:val="002309EE"/>
    <w:rsid w:val="0024720E"/>
    <w:rsid w:val="00251647"/>
    <w:rsid w:val="00263C6C"/>
    <w:rsid w:val="00266CB5"/>
    <w:rsid w:val="00297E90"/>
    <w:rsid w:val="002A0A6E"/>
    <w:rsid w:val="002A3158"/>
    <w:rsid w:val="002A5618"/>
    <w:rsid w:val="002A5C79"/>
    <w:rsid w:val="002C7398"/>
    <w:rsid w:val="002D7468"/>
    <w:rsid w:val="002E54CE"/>
    <w:rsid w:val="002F4858"/>
    <w:rsid w:val="002F5CF5"/>
    <w:rsid w:val="003061E7"/>
    <w:rsid w:val="003147B8"/>
    <w:rsid w:val="00316791"/>
    <w:rsid w:val="00324805"/>
    <w:rsid w:val="003332ED"/>
    <w:rsid w:val="00333B32"/>
    <w:rsid w:val="003519CA"/>
    <w:rsid w:val="0035400E"/>
    <w:rsid w:val="00361BE2"/>
    <w:rsid w:val="00362DBB"/>
    <w:rsid w:val="0036411D"/>
    <w:rsid w:val="003659C5"/>
    <w:rsid w:val="00372687"/>
    <w:rsid w:val="00375B27"/>
    <w:rsid w:val="003860B9"/>
    <w:rsid w:val="00390D42"/>
    <w:rsid w:val="0039321B"/>
    <w:rsid w:val="0039324F"/>
    <w:rsid w:val="003A50CA"/>
    <w:rsid w:val="003B29B9"/>
    <w:rsid w:val="003D6796"/>
    <w:rsid w:val="003E14F6"/>
    <w:rsid w:val="003F1C09"/>
    <w:rsid w:val="003F44C6"/>
    <w:rsid w:val="003F791A"/>
    <w:rsid w:val="00404646"/>
    <w:rsid w:val="004068BD"/>
    <w:rsid w:val="004107B1"/>
    <w:rsid w:val="0042392F"/>
    <w:rsid w:val="00426CE3"/>
    <w:rsid w:val="00436ED7"/>
    <w:rsid w:val="00441B3D"/>
    <w:rsid w:val="0044452B"/>
    <w:rsid w:val="004472CE"/>
    <w:rsid w:val="00461F9D"/>
    <w:rsid w:val="0046472F"/>
    <w:rsid w:val="004762E2"/>
    <w:rsid w:val="00491F5F"/>
    <w:rsid w:val="004A1761"/>
    <w:rsid w:val="004B0F82"/>
    <w:rsid w:val="004D4B8B"/>
    <w:rsid w:val="004D5A10"/>
    <w:rsid w:val="004D6BA1"/>
    <w:rsid w:val="004D7669"/>
    <w:rsid w:val="004E3901"/>
    <w:rsid w:val="005060C4"/>
    <w:rsid w:val="005344DF"/>
    <w:rsid w:val="00541B69"/>
    <w:rsid w:val="00576EE0"/>
    <w:rsid w:val="005864FD"/>
    <w:rsid w:val="005A6310"/>
    <w:rsid w:val="005C1F7F"/>
    <w:rsid w:val="005E1A99"/>
    <w:rsid w:val="005E3604"/>
    <w:rsid w:val="005E4403"/>
    <w:rsid w:val="005F0514"/>
    <w:rsid w:val="006164C7"/>
    <w:rsid w:val="006215D9"/>
    <w:rsid w:val="00627AE5"/>
    <w:rsid w:val="006522FB"/>
    <w:rsid w:val="00656CB3"/>
    <w:rsid w:val="00657523"/>
    <w:rsid w:val="00670F85"/>
    <w:rsid w:val="006718C4"/>
    <w:rsid w:val="00681852"/>
    <w:rsid w:val="0068241D"/>
    <w:rsid w:val="00685421"/>
    <w:rsid w:val="00691E4E"/>
    <w:rsid w:val="006A38BB"/>
    <w:rsid w:val="006A6AC1"/>
    <w:rsid w:val="006C7E41"/>
    <w:rsid w:val="006D57D3"/>
    <w:rsid w:val="006E6BEB"/>
    <w:rsid w:val="006F2AE3"/>
    <w:rsid w:val="006F2F34"/>
    <w:rsid w:val="00700314"/>
    <w:rsid w:val="00702D3C"/>
    <w:rsid w:val="007050F2"/>
    <w:rsid w:val="00706CDD"/>
    <w:rsid w:val="0072324B"/>
    <w:rsid w:val="00723550"/>
    <w:rsid w:val="00724346"/>
    <w:rsid w:val="00726071"/>
    <w:rsid w:val="00741EF2"/>
    <w:rsid w:val="00751CC7"/>
    <w:rsid w:val="007625C4"/>
    <w:rsid w:val="00774B79"/>
    <w:rsid w:val="007753F0"/>
    <w:rsid w:val="0078220B"/>
    <w:rsid w:val="007879CE"/>
    <w:rsid w:val="007937EF"/>
    <w:rsid w:val="007B4F5B"/>
    <w:rsid w:val="007B59A5"/>
    <w:rsid w:val="007B7213"/>
    <w:rsid w:val="007D3F06"/>
    <w:rsid w:val="00807756"/>
    <w:rsid w:val="00816DED"/>
    <w:rsid w:val="0081770E"/>
    <w:rsid w:val="00853315"/>
    <w:rsid w:val="00854EDF"/>
    <w:rsid w:val="00867045"/>
    <w:rsid w:val="0086739C"/>
    <w:rsid w:val="008711D5"/>
    <w:rsid w:val="0087261E"/>
    <w:rsid w:val="00875F11"/>
    <w:rsid w:val="00885AFD"/>
    <w:rsid w:val="00897509"/>
    <w:rsid w:val="008B70A7"/>
    <w:rsid w:val="008B7FFD"/>
    <w:rsid w:val="008C1CBF"/>
    <w:rsid w:val="008D5DCC"/>
    <w:rsid w:val="008D7543"/>
    <w:rsid w:val="008D7A70"/>
    <w:rsid w:val="008E6387"/>
    <w:rsid w:val="008F308E"/>
    <w:rsid w:val="008F3097"/>
    <w:rsid w:val="008F5791"/>
    <w:rsid w:val="009003CB"/>
    <w:rsid w:val="00902EF2"/>
    <w:rsid w:val="0090428B"/>
    <w:rsid w:val="00917B87"/>
    <w:rsid w:val="00921255"/>
    <w:rsid w:val="00931848"/>
    <w:rsid w:val="00943020"/>
    <w:rsid w:val="009561DD"/>
    <w:rsid w:val="00956D20"/>
    <w:rsid w:val="009706AA"/>
    <w:rsid w:val="00975E6B"/>
    <w:rsid w:val="0098008A"/>
    <w:rsid w:val="009830AC"/>
    <w:rsid w:val="0098399C"/>
    <w:rsid w:val="00990C9F"/>
    <w:rsid w:val="009945AE"/>
    <w:rsid w:val="00995FB7"/>
    <w:rsid w:val="009E4C1E"/>
    <w:rsid w:val="009F36B7"/>
    <w:rsid w:val="009F5D12"/>
    <w:rsid w:val="009F6FF5"/>
    <w:rsid w:val="00A07ACB"/>
    <w:rsid w:val="00A11531"/>
    <w:rsid w:val="00A12417"/>
    <w:rsid w:val="00A219E9"/>
    <w:rsid w:val="00A345BA"/>
    <w:rsid w:val="00A35A8F"/>
    <w:rsid w:val="00A36726"/>
    <w:rsid w:val="00A37557"/>
    <w:rsid w:val="00A37A66"/>
    <w:rsid w:val="00A43804"/>
    <w:rsid w:val="00A45B11"/>
    <w:rsid w:val="00A64040"/>
    <w:rsid w:val="00A916AC"/>
    <w:rsid w:val="00A96B6F"/>
    <w:rsid w:val="00AA115E"/>
    <w:rsid w:val="00AB11CE"/>
    <w:rsid w:val="00AC7901"/>
    <w:rsid w:val="00AD577E"/>
    <w:rsid w:val="00B07239"/>
    <w:rsid w:val="00B30DBA"/>
    <w:rsid w:val="00B43E6A"/>
    <w:rsid w:val="00B5101B"/>
    <w:rsid w:val="00B52011"/>
    <w:rsid w:val="00B52080"/>
    <w:rsid w:val="00B57188"/>
    <w:rsid w:val="00B84D29"/>
    <w:rsid w:val="00B91B67"/>
    <w:rsid w:val="00BA73AE"/>
    <w:rsid w:val="00BA7D7A"/>
    <w:rsid w:val="00BC7448"/>
    <w:rsid w:val="00BD420E"/>
    <w:rsid w:val="00BE38AE"/>
    <w:rsid w:val="00BE567C"/>
    <w:rsid w:val="00BF3938"/>
    <w:rsid w:val="00BF5DE1"/>
    <w:rsid w:val="00C0381B"/>
    <w:rsid w:val="00C0392E"/>
    <w:rsid w:val="00C0566A"/>
    <w:rsid w:val="00C05822"/>
    <w:rsid w:val="00C05955"/>
    <w:rsid w:val="00C05C87"/>
    <w:rsid w:val="00C116D7"/>
    <w:rsid w:val="00C15B9E"/>
    <w:rsid w:val="00C233CE"/>
    <w:rsid w:val="00C272FA"/>
    <w:rsid w:val="00C319BF"/>
    <w:rsid w:val="00C33995"/>
    <w:rsid w:val="00C3443C"/>
    <w:rsid w:val="00C43E4F"/>
    <w:rsid w:val="00C4488A"/>
    <w:rsid w:val="00C45AD1"/>
    <w:rsid w:val="00C47DF5"/>
    <w:rsid w:val="00C56FE1"/>
    <w:rsid w:val="00C61791"/>
    <w:rsid w:val="00C76F4F"/>
    <w:rsid w:val="00C8182E"/>
    <w:rsid w:val="00C9288F"/>
    <w:rsid w:val="00CB2179"/>
    <w:rsid w:val="00CB5073"/>
    <w:rsid w:val="00CC4634"/>
    <w:rsid w:val="00CD1A52"/>
    <w:rsid w:val="00CD37B3"/>
    <w:rsid w:val="00CE08DD"/>
    <w:rsid w:val="00CE1D78"/>
    <w:rsid w:val="00CE5F53"/>
    <w:rsid w:val="00CE6C9D"/>
    <w:rsid w:val="00CE779D"/>
    <w:rsid w:val="00CF6F32"/>
    <w:rsid w:val="00D0600D"/>
    <w:rsid w:val="00D10BA9"/>
    <w:rsid w:val="00D126E3"/>
    <w:rsid w:val="00D230C2"/>
    <w:rsid w:val="00D268BE"/>
    <w:rsid w:val="00D426E8"/>
    <w:rsid w:val="00D43FB8"/>
    <w:rsid w:val="00D514DE"/>
    <w:rsid w:val="00D55137"/>
    <w:rsid w:val="00D746F4"/>
    <w:rsid w:val="00D82B6C"/>
    <w:rsid w:val="00D952B4"/>
    <w:rsid w:val="00DA5954"/>
    <w:rsid w:val="00DB0E76"/>
    <w:rsid w:val="00DB646B"/>
    <w:rsid w:val="00DB7B52"/>
    <w:rsid w:val="00DC1267"/>
    <w:rsid w:val="00DC2C48"/>
    <w:rsid w:val="00DC7ACC"/>
    <w:rsid w:val="00DD386C"/>
    <w:rsid w:val="00DE24F9"/>
    <w:rsid w:val="00DF03FB"/>
    <w:rsid w:val="00DF262C"/>
    <w:rsid w:val="00DF4100"/>
    <w:rsid w:val="00E002C9"/>
    <w:rsid w:val="00E03647"/>
    <w:rsid w:val="00E0750C"/>
    <w:rsid w:val="00E12858"/>
    <w:rsid w:val="00E47A60"/>
    <w:rsid w:val="00E61D03"/>
    <w:rsid w:val="00E668B7"/>
    <w:rsid w:val="00E7005F"/>
    <w:rsid w:val="00E74967"/>
    <w:rsid w:val="00E7652D"/>
    <w:rsid w:val="00E8283B"/>
    <w:rsid w:val="00E875D2"/>
    <w:rsid w:val="00E95792"/>
    <w:rsid w:val="00EC0139"/>
    <w:rsid w:val="00EC38A3"/>
    <w:rsid w:val="00ED585E"/>
    <w:rsid w:val="00EE38C0"/>
    <w:rsid w:val="00EF13AF"/>
    <w:rsid w:val="00EF30DE"/>
    <w:rsid w:val="00EF4B47"/>
    <w:rsid w:val="00F01388"/>
    <w:rsid w:val="00F03E21"/>
    <w:rsid w:val="00F06A1A"/>
    <w:rsid w:val="00F33C2D"/>
    <w:rsid w:val="00F512ED"/>
    <w:rsid w:val="00F80A93"/>
    <w:rsid w:val="00F83A30"/>
    <w:rsid w:val="00F844D4"/>
    <w:rsid w:val="00F85C5D"/>
    <w:rsid w:val="00FA5F55"/>
    <w:rsid w:val="00FB2200"/>
    <w:rsid w:val="00FC3B69"/>
    <w:rsid w:val="00FD0783"/>
    <w:rsid w:val="00FD3E4D"/>
    <w:rsid w:val="00FE042F"/>
    <w:rsid w:val="00FE0D6C"/>
    <w:rsid w:val="00FF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1FCD64"/>
  <w15:chartTrackingRefBased/>
  <w15:docId w15:val="{3DF343D6-ECC6-40EA-AD96-80D25D6D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Bold"/>
    <w:qFormat/>
    <w:rsid w:val="00E0750C"/>
    <w:pPr>
      <w:spacing w:after="240" w:line="276" w:lineRule="auto"/>
      <w:jc w:val="center"/>
    </w:pPr>
    <w:rPr>
      <w:rFonts w:ascii="Arial" w:hAnsi="Arial"/>
      <w:b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0750C"/>
    <w:pPr>
      <w:keepNext/>
      <w:spacing w:before="240"/>
      <w:outlineLvl w:val="0"/>
    </w:pPr>
    <w:rPr>
      <w:rFonts w:ascii="Calibri Light" w:hAnsi="Calibri Light"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339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0D1B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D1BB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27A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27AE5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36411D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D126E3"/>
    <w:rPr>
      <w:sz w:val="24"/>
      <w:szCs w:val="24"/>
    </w:rPr>
  </w:style>
  <w:style w:type="character" w:customStyle="1" w:styleId="Heading1Char">
    <w:name w:val="Heading 1 Char"/>
    <w:link w:val="Heading1"/>
    <w:rsid w:val="00E0750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Subheading">
    <w:name w:val="Subheading"/>
    <w:basedOn w:val="Heading1"/>
    <w:qFormat/>
    <w:rsid w:val="00E0750C"/>
    <w:pPr>
      <w:spacing w:before="120" w:after="120"/>
    </w:pPr>
    <w:rPr>
      <w:rFonts w:ascii="Arial" w:hAnsi="Arial"/>
      <w:sz w:val="24"/>
    </w:rPr>
  </w:style>
  <w:style w:type="paragraph" w:customStyle="1" w:styleId="StyleSubheadingHanging038">
    <w:name w:val="Style Subheading + Hanging:  0.38&quot;"/>
    <w:basedOn w:val="Subheading"/>
    <w:rsid w:val="003659C5"/>
    <w:pPr>
      <w:spacing w:before="0" w:after="240"/>
      <w:ind w:hanging="547"/>
    </w:pPr>
    <w:rPr>
      <w:sz w:val="28"/>
      <w:szCs w:val="20"/>
    </w:rPr>
  </w:style>
  <w:style w:type="paragraph" w:customStyle="1" w:styleId="StyleHeading1Hanging038">
    <w:name w:val="Style Heading 1 + Hanging:  0.38&quot;"/>
    <w:basedOn w:val="Heading1"/>
    <w:rsid w:val="003659C5"/>
    <w:pPr>
      <w:spacing w:before="0" w:after="0"/>
      <w:ind w:hanging="547"/>
    </w:pPr>
    <w:rPr>
      <w:rFonts w:ascii="Arial" w:hAnsi="Arial"/>
      <w:sz w:val="28"/>
      <w:szCs w:val="20"/>
    </w:rPr>
  </w:style>
  <w:style w:type="paragraph" w:customStyle="1" w:styleId="NormalItalic">
    <w:name w:val="Normal Italic"/>
    <w:basedOn w:val="Normal"/>
    <w:qFormat/>
    <w:rsid w:val="00C05822"/>
    <w:pPr>
      <w:spacing w:after="120"/>
      <w:jc w:val="left"/>
    </w:pPr>
    <w:rPr>
      <w:b w:val="0"/>
      <w:i/>
    </w:rPr>
  </w:style>
  <w:style w:type="paragraph" w:customStyle="1" w:styleId="StyleHanging038Right-069">
    <w:name w:val="Style Hanging:  0.38&quot; Right:  -0.69&quot;"/>
    <w:basedOn w:val="Normal"/>
    <w:rsid w:val="00CE779D"/>
    <w:pPr>
      <w:spacing w:after="200"/>
      <w:ind w:right="-994" w:hanging="547"/>
    </w:pPr>
    <w:rPr>
      <w:bCs/>
      <w:szCs w:val="20"/>
    </w:rPr>
  </w:style>
  <w:style w:type="paragraph" w:customStyle="1" w:styleId="StyleNormalItalicLeft-056Firstline006Right-0">
    <w:name w:val="Style Normal Italic + Left:  -0.56&quot; First line:  0.06&quot; Right:  -0..."/>
    <w:basedOn w:val="NormalItalic"/>
    <w:rsid w:val="00CE779D"/>
    <w:pPr>
      <w:spacing w:before="200" w:after="0"/>
      <w:ind w:left="-806" w:right="-547" w:firstLine="86"/>
    </w:pPr>
    <w:rPr>
      <w:iCs/>
      <w:szCs w:val="20"/>
    </w:rPr>
  </w:style>
  <w:style w:type="character" w:styleId="UnresolvedMention">
    <w:name w:val="Unresolved Mention"/>
    <w:uiPriority w:val="99"/>
    <w:semiHidden/>
    <w:unhideWhenUsed/>
    <w:rsid w:val="00436ED7"/>
    <w:rPr>
      <w:color w:val="605E5C"/>
      <w:shd w:val="clear" w:color="auto" w:fill="E1DFDD"/>
    </w:rPr>
  </w:style>
  <w:style w:type="paragraph" w:customStyle="1" w:styleId="1AutoList1">
    <w:name w:val="1AutoList1"/>
    <w:rsid w:val="00192C6E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hwilliams@cscbrowar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3nbSwe9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scbrowar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8AA47E6E59EC418602A9E57650AB7F" ma:contentTypeVersion="17" ma:contentTypeDescription="Create a new document." ma:contentTypeScope="" ma:versionID="df9d999e688715ac28263ed268b09415">
  <xsd:schema xmlns:xsd="http://www.w3.org/2001/XMLSchema" xmlns:xs="http://www.w3.org/2001/XMLSchema" xmlns:p="http://schemas.microsoft.com/office/2006/metadata/properties" xmlns:ns1="http://schemas.microsoft.com/sharepoint/v3" xmlns:ns2="840c839f-5ae1-425c-b43f-72bdffad4577" xmlns:ns3="c06d3b99-4acb-409b-af74-2ac742f4aa3d" targetNamespace="http://schemas.microsoft.com/office/2006/metadata/properties" ma:root="true" ma:fieldsID="1308ecaaa1bbe544c5f76199b93dce65" ns1:_="" ns2:_="" ns3:_="">
    <xsd:import namespace="http://schemas.microsoft.com/sharepoint/v3"/>
    <xsd:import namespace="840c839f-5ae1-425c-b43f-72bdffad4577"/>
    <xsd:import namespace="c06d3b99-4acb-409b-af74-2ac742f4aa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c839f-5ae1-425c-b43f-72bdffad45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aadffc7-2372-4b4b-b1b2-8c4be68e56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d3b99-4acb-409b-af74-2ac742f4aa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0c34821-4cc0-4bb6-abc7-5cc0515974ac}" ma:internalName="TaxCatchAll" ma:showField="CatchAllData" ma:web="c06d3b99-4acb-409b-af74-2ac742f4aa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6d3b99-4acb-409b-af74-2ac742f4aa3d" xsi:nil="true"/>
    <lcf76f155ced4ddcb4097134ff3c332f xmlns="840c839f-5ae1-425c-b43f-72bdffad4577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SharedWithUsers xmlns="c06d3b99-4acb-409b-af74-2ac742f4aa3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503C21A-10E8-44F6-B283-0F3E40FA7B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1DD0B1-DB82-484E-B96A-60E836990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40c839f-5ae1-425c-b43f-72bdffad4577"/>
    <ds:schemaRef ds:uri="c06d3b99-4acb-409b-af74-2ac742f4a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EED0C0-43F0-4734-BCC1-8BF377C76760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06AF2C4-B514-49BE-9242-4F365F53ACBC}">
  <ds:schemaRefs>
    <ds:schemaRef ds:uri="http://schemas.microsoft.com/office/2006/metadata/properties"/>
    <ds:schemaRef ds:uri="http://schemas.microsoft.com/office/infopath/2007/PartnerControls"/>
    <ds:schemaRef ds:uri="c06d3b99-4acb-409b-af74-2ac742f4aa3d"/>
    <ds:schemaRef ds:uri="840c839f-5ae1-425c-b43f-72bdffad457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’S SERVICES COUNCIL</vt:lpstr>
    </vt:vector>
  </TitlesOfParts>
  <Company>Children's Services Council</Company>
  <LinksUpToDate>false</LinksUpToDate>
  <CharactersWithSpaces>2132</CharactersWithSpaces>
  <SharedDoc>false</SharedDoc>
  <HLinks>
    <vt:vector size="18" baseType="variant">
      <vt:variant>
        <vt:i4>3997726</vt:i4>
      </vt:variant>
      <vt:variant>
        <vt:i4>9</vt:i4>
      </vt:variant>
      <vt:variant>
        <vt:i4>0</vt:i4>
      </vt:variant>
      <vt:variant>
        <vt:i4>5</vt:i4>
      </vt:variant>
      <vt:variant>
        <vt:lpwstr>mailto:shwilliams@cscbroward.org</vt:lpwstr>
      </vt:variant>
      <vt:variant>
        <vt:lpwstr/>
      </vt:variant>
      <vt:variant>
        <vt:i4>3145837</vt:i4>
      </vt:variant>
      <vt:variant>
        <vt:i4>6</vt:i4>
      </vt:variant>
      <vt:variant>
        <vt:i4>0</vt:i4>
      </vt:variant>
      <vt:variant>
        <vt:i4>5</vt:i4>
      </vt:variant>
      <vt:variant>
        <vt:lpwstr>https://bit.ly/3nbSwe9</vt:lpwstr>
      </vt:variant>
      <vt:variant>
        <vt:lpwstr/>
      </vt:variant>
      <vt:variant>
        <vt:i4>3080227</vt:i4>
      </vt:variant>
      <vt:variant>
        <vt:i4>3</vt:i4>
      </vt:variant>
      <vt:variant>
        <vt:i4>0</vt:i4>
      </vt:variant>
      <vt:variant>
        <vt:i4>5</vt:i4>
      </vt:variant>
      <vt:variant>
        <vt:lpwstr>http://www.cscbrowar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SERVICES COUNCIL</dc:title>
  <dc:subject/>
  <dc:creator>Amy Ricketts</dc:creator>
  <cp:keywords/>
  <cp:lastModifiedBy>Tracy Graham</cp:lastModifiedBy>
  <cp:revision>2</cp:revision>
  <cp:lastPrinted>2021-10-14T14:33:00Z</cp:lastPrinted>
  <dcterms:created xsi:type="dcterms:W3CDTF">2023-01-24T15:48:00Z</dcterms:created>
  <dcterms:modified xsi:type="dcterms:W3CDTF">2023-01-2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UJUUV55X7HCK-18-9021</vt:lpwstr>
  </property>
  <property fmtid="{D5CDD505-2E9C-101B-9397-08002B2CF9AE}" pid="3" name="_dlc_DocIdItemGuid">
    <vt:lpwstr>a035b796-abf7-49d8-a7c3-12bc24bbe472</vt:lpwstr>
  </property>
  <property fmtid="{D5CDD505-2E9C-101B-9397-08002B2CF9AE}" pid="4" name="_dlc_DocIdUrl">
    <vt:lpwstr>http://cscintranetweb/IP/B/_layouts/15/DocIdRedir.aspx?ID=UJUUV55X7HCK-18-9021, UJUUV55X7HCK-18-9021</vt:lpwstr>
  </property>
  <property fmtid="{D5CDD505-2E9C-101B-9397-08002B2CF9AE}" pid="5" name="Related Meeting">
    <vt:lpwstr/>
  </property>
  <property fmtid="{D5CDD505-2E9C-101B-9397-08002B2CF9AE}" pid="6" name="Document Type">
    <vt:lpwstr/>
  </property>
  <property fmtid="{D5CDD505-2E9C-101B-9397-08002B2CF9AE}" pid="7" name="MediaServiceImageTags">
    <vt:lpwstr/>
  </property>
  <property fmtid="{D5CDD505-2E9C-101B-9397-08002B2CF9AE}" pid="8" name="ContentTypeId">
    <vt:lpwstr>0x010100378AA47E6E59EC418602A9E57650AB7F</vt:lpwstr>
  </property>
  <property fmtid="{D5CDD505-2E9C-101B-9397-08002B2CF9AE}" pid="9" name="Order">
    <vt:r8>939100</vt:r8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